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6563A7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 xml:space="preserve">Name – </w:t>
      </w:r>
      <w:r w:rsidRPr="006563A7">
        <w:rPr>
          <w:rFonts w:ascii="Times New Roman" w:hAnsi="Times New Roman" w:cs="Times New Roman"/>
          <w:b/>
          <w:bCs/>
          <w:sz w:val="28"/>
          <w:szCs w:val="28"/>
        </w:rPr>
        <w:t>Tanmay Mathur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 w:rsidR="004D63F9"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>– 9915102131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Batch</w:t>
      </w:r>
      <w:proofErr w:type="gramEnd"/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 E6</w:t>
      </w:r>
      <w:bookmarkStart w:id="0" w:name="_GoBack"/>
      <w:bookmarkEnd w:id="0"/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</w:t>
      </w:r>
      <w:r w:rsidR="00BE4444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563A7">
        <w:rPr>
          <w:rFonts w:ascii="Times New Roman" w:hAnsi="Times New Roman" w:cs="Times New Roman"/>
          <w:sz w:val="28"/>
          <w:szCs w:val="28"/>
        </w:rPr>
        <w:t>9871767650</w:t>
      </w:r>
      <w:r w:rsidR="00BE4444">
        <w:rPr>
          <w:rFonts w:ascii="Times New Roman" w:hAnsi="Times New Roman" w:cs="Times New Roman"/>
          <w:sz w:val="28"/>
          <w:szCs w:val="28"/>
        </w:rPr>
        <w:t xml:space="preserve">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6563A7">
        <w:rPr>
          <w:rFonts w:ascii="Times New Roman" w:hAnsi="Times New Roman" w:cs="Times New Roman"/>
          <w:sz w:val="28"/>
          <w:szCs w:val="28"/>
        </w:rPr>
        <w:t>– Deloitte, Business Technology Analyst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6563A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Explain the working of a Mobile Phone</w:t>
      </w:r>
    </w:p>
    <w:p w:rsidR="006563A7" w:rsidRDefault="006563A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Algorithm/ pseudo-code for an infinite, command triggered sequential swap.</w:t>
      </w:r>
    </w:p>
    <w:p w:rsidR="006563A7" w:rsidRDefault="006563A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Basics of a Microprocessor</w:t>
      </w:r>
    </w:p>
    <w:p w:rsidR="006563A7" w:rsidRDefault="006563A7" w:rsidP="006563A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Project and Internship based questions</w:t>
      </w:r>
    </w:p>
    <w:p w:rsidR="006563A7" w:rsidRDefault="006563A7" w:rsidP="006563A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Difference between electrical and electronics</w:t>
      </w:r>
    </w:p>
    <w:p w:rsidR="006563A7" w:rsidRDefault="006563A7" w:rsidP="006563A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 Explain your 3 years of college in terms of electronics and communication. (Basically a brief gist of all the core subjects studied)</w:t>
      </w:r>
    </w:p>
    <w:p w:rsidR="006563A7" w:rsidRPr="006563A7" w:rsidRDefault="006563A7" w:rsidP="006563A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 Reason for choosing the minor project that you built</w:t>
      </w:r>
    </w:p>
    <w:p w:rsidR="00BE4444" w:rsidRPr="00BE4444" w:rsidRDefault="00BE4444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12"/>
          <w:szCs w:val="12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6563A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How do you see the world to be after 10 years?</w:t>
      </w:r>
    </w:p>
    <w:p w:rsidR="006563A7" w:rsidRDefault="006563A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Co-curricular achievements</w:t>
      </w:r>
    </w:p>
    <w:p w:rsidR="006563A7" w:rsidRDefault="006563A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Why Deloitte?</w:t>
      </w:r>
    </w:p>
    <w:p w:rsidR="006563A7" w:rsidRDefault="006563A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Why you?</w:t>
      </w:r>
    </w:p>
    <w:p w:rsidR="006563A7" w:rsidRDefault="006563A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Many Resume based questions.</w:t>
      </w:r>
    </w:p>
    <w:p w:rsidR="006563A7" w:rsidRDefault="006563A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 What makes you stand out from the crowd?</w:t>
      </w:r>
    </w:p>
    <w:p w:rsidR="004D63F9" w:rsidRDefault="006563A7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="00BE4444">
        <w:rPr>
          <w:rFonts w:ascii="Times New Roman" w:hAnsi="Times New Roman" w:cs="Times New Roman"/>
          <w:sz w:val="24"/>
          <w:szCs w:val="24"/>
        </w:rPr>
        <w:t>Why did you choose engineering?</w:t>
      </w:r>
    </w:p>
    <w:p w:rsidR="004D63F9" w:rsidRDefault="00BE444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. An event that you would want to undo from your past life.</w:t>
      </w:r>
    </w:p>
    <w:p w:rsidR="00BE4444" w:rsidRDefault="00BE4444" w:rsidP="00BE4444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 Where would you want to see yourself after 5 years?</w:t>
      </w:r>
    </w:p>
    <w:p w:rsidR="00BE4444" w:rsidRPr="00BE4444" w:rsidRDefault="00BE4444" w:rsidP="004D63F9">
      <w:pPr>
        <w:spacing w:line="240" w:lineRule="auto"/>
        <w:ind w:left="-567" w:right="-613"/>
        <w:rPr>
          <w:rFonts w:ascii="Times New Roman" w:hAnsi="Times New Roman" w:cs="Times New Roman"/>
          <w:sz w:val="12"/>
          <w:szCs w:val="12"/>
        </w:rPr>
      </w:pPr>
    </w:p>
    <w:p w:rsidR="004D63F9" w:rsidRPr="00BE4444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BE44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E4444">
        <w:rPr>
          <w:rFonts w:ascii="Times New Roman" w:hAnsi="Times New Roman" w:cs="Times New Roman"/>
          <w:sz w:val="24"/>
          <w:szCs w:val="24"/>
        </w:rPr>
        <w:t xml:space="preserve">Case study based </w:t>
      </w:r>
      <w:proofErr w:type="gramStart"/>
      <w:r w:rsidR="00BE4444">
        <w:rPr>
          <w:rFonts w:ascii="Times New Roman" w:hAnsi="Times New Roman" w:cs="Times New Roman"/>
          <w:sz w:val="24"/>
          <w:szCs w:val="24"/>
        </w:rPr>
        <w:t>GD,</w:t>
      </w:r>
      <w:proofErr w:type="gramEnd"/>
      <w:r w:rsidR="00BE4444">
        <w:rPr>
          <w:rFonts w:ascii="Times New Roman" w:hAnsi="Times New Roman" w:cs="Times New Roman"/>
          <w:sz w:val="24"/>
          <w:szCs w:val="24"/>
        </w:rPr>
        <w:t xml:space="preserve"> A company has 350 varieties of products and is experiencing filing and documentation errors due to manual entry of data. Work as a team and provide the company with a solution. Assume that you are representing Deloitte.</w:t>
      </w: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BE4444" w:rsidRDefault="00BE444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Prepare well for Aptitude, it is the key.</w:t>
      </w:r>
    </w:p>
    <w:p w:rsidR="00BE4444" w:rsidRDefault="00BE444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Have knowledge about the company.</w:t>
      </w:r>
    </w:p>
    <w:p w:rsidR="00BE4444" w:rsidRPr="004D63F9" w:rsidRDefault="00BE4444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proofErr w:type="gramStart"/>
      <w:r>
        <w:rPr>
          <w:rFonts w:ascii="Times New Roman" w:hAnsi="Times New Roman" w:cs="Times New Roman"/>
          <w:sz w:val="24"/>
          <w:szCs w:val="24"/>
        </w:rPr>
        <w:t>B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ll prepared with your resume. Do not write false statements. In case you do, be prepared with a story to back it up.</w:t>
      </w:r>
    </w:p>
    <w:sectPr w:rsidR="00BE4444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qQUAOoxSKiwAAAA="/>
  </w:docVars>
  <w:rsids>
    <w:rsidRoot w:val="004D63F9"/>
    <w:rsid w:val="00274FB8"/>
    <w:rsid w:val="004D63F9"/>
    <w:rsid w:val="006563A7"/>
    <w:rsid w:val="00735037"/>
    <w:rsid w:val="00810F0C"/>
    <w:rsid w:val="009C5B99"/>
    <w:rsid w:val="00AD3F36"/>
    <w:rsid w:val="00BE4444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Tanmay Mathur</cp:lastModifiedBy>
  <cp:revision>2</cp:revision>
  <dcterms:created xsi:type="dcterms:W3CDTF">2019-01-02T17:15:00Z</dcterms:created>
  <dcterms:modified xsi:type="dcterms:W3CDTF">2019-01-02T17:15:00Z</dcterms:modified>
</cp:coreProperties>
</file>